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Vinager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ager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44 Central Avenu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avinager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7499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ronim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